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0091" w:rsidRPr="000166A9" w:rsidRDefault="004C0091" w:rsidP="00281B59">
      <w:pPr>
        <w:spacing w:line="360" w:lineRule="auto"/>
        <w:jc w:val="center"/>
        <w:rPr>
          <w:b/>
        </w:rPr>
      </w:pPr>
      <w:bookmarkStart w:id="0" w:name="_GoBack"/>
      <w:bookmarkEnd w:id="0"/>
      <w:r w:rsidRPr="000166A9">
        <w:rPr>
          <w:b/>
        </w:rPr>
        <w:t>EASTERN MEDITERRANEAN UNIVERSITY</w:t>
      </w:r>
    </w:p>
    <w:p w:rsidR="004C0091" w:rsidRPr="000166A9" w:rsidRDefault="00892C6D" w:rsidP="00281B59">
      <w:pPr>
        <w:spacing w:line="360" w:lineRule="auto"/>
        <w:jc w:val="center"/>
        <w:rPr>
          <w:b/>
        </w:rPr>
      </w:pPr>
      <w:r w:rsidRPr="000166A9">
        <w:rPr>
          <w:b/>
        </w:rPr>
        <w:t>INFORMATION TECHNOLOGY</w:t>
      </w:r>
    </w:p>
    <w:p w:rsidR="00777C30" w:rsidRPr="000166A9" w:rsidRDefault="00777C30" w:rsidP="00281B59">
      <w:pPr>
        <w:spacing w:line="360" w:lineRule="auto"/>
        <w:jc w:val="center"/>
        <w:rPr>
          <w:b/>
        </w:rPr>
      </w:pPr>
      <w:r w:rsidRPr="000166A9">
        <w:rPr>
          <w:b/>
        </w:rPr>
        <w:t>ITEC403: Graduation Project</w:t>
      </w:r>
      <w:r w:rsidR="00B94886" w:rsidRPr="000166A9">
        <w:rPr>
          <w:b/>
        </w:rPr>
        <w:t xml:space="preserve"> Orientation</w:t>
      </w:r>
    </w:p>
    <w:p w:rsidR="00917676" w:rsidRPr="0015246E" w:rsidRDefault="00917676" w:rsidP="00281B59">
      <w:pPr>
        <w:spacing w:line="360" w:lineRule="auto"/>
        <w:jc w:val="both"/>
        <w:rPr>
          <w:sz w:val="28"/>
        </w:rPr>
      </w:pPr>
      <w:r w:rsidRPr="0015246E">
        <w:rPr>
          <w:b/>
          <w:sz w:val="28"/>
        </w:rPr>
        <w:t>Project Title:</w:t>
      </w:r>
      <w:r w:rsidRPr="0015246E">
        <w:rPr>
          <w:sz w:val="28"/>
        </w:rPr>
        <w:t xml:space="preserve"> </w:t>
      </w:r>
      <w:r w:rsidR="00777C30" w:rsidRPr="0015246E">
        <w:rPr>
          <w:sz w:val="28"/>
        </w:rPr>
        <w:t>Animal Shelter Management System</w:t>
      </w:r>
    </w:p>
    <w:p w:rsidR="006344CF" w:rsidRPr="00DF4986" w:rsidRDefault="00124C40" w:rsidP="00281B59">
      <w:pPr>
        <w:spacing w:line="360" w:lineRule="auto"/>
        <w:jc w:val="both"/>
        <w:rPr>
          <w:b/>
          <w:sz w:val="28"/>
        </w:rPr>
      </w:pPr>
      <w:r>
        <w:rPr>
          <w:b/>
          <w:sz w:val="28"/>
        </w:rPr>
        <w:t>UML P</w:t>
      </w:r>
      <w:r w:rsidR="00B262BA">
        <w:rPr>
          <w:b/>
          <w:sz w:val="28"/>
        </w:rPr>
        <w:t xml:space="preserve">hases and </w:t>
      </w:r>
      <w:r w:rsidR="00F77C73">
        <w:rPr>
          <w:b/>
          <w:sz w:val="28"/>
        </w:rPr>
        <w:t>Submission D</w:t>
      </w:r>
      <w:r w:rsidR="00777C30" w:rsidRPr="0015246E">
        <w:rPr>
          <w:b/>
          <w:sz w:val="28"/>
        </w:rPr>
        <w:t>eadlines</w:t>
      </w:r>
    </w:p>
    <w:tbl>
      <w:tblPr>
        <w:tblStyle w:val="TableGrid"/>
        <w:tblW w:w="10252" w:type="dxa"/>
        <w:tblInd w:w="-812" w:type="dxa"/>
        <w:tblLook w:val="04A0" w:firstRow="1" w:lastRow="0" w:firstColumn="1" w:lastColumn="0" w:noHBand="0" w:noVBand="1"/>
      </w:tblPr>
      <w:tblGrid>
        <w:gridCol w:w="910"/>
        <w:gridCol w:w="1882"/>
        <w:gridCol w:w="6164"/>
        <w:gridCol w:w="1296"/>
      </w:tblGrid>
      <w:tr w:rsidR="006344CF" w:rsidRPr="006344CF" w:rsidTr="006344CF">
        <w:trPr>
          <w:trHeight w:val="826"/>
        </w:trPr>
        <w:tc>
          <w:tcPr>
            <w:tcW w:w="910" w:type="dxa"/>
          </w:tcPr>
          <w:p w:rsidR="006344CF" w:rsidRPr="009A0371" w:rsidRDefault="006344CF" w:rsidP="006344CF">
            <w:pPr>
              <w:spacing w:line="360" w:lineRule="auto"/>
              <w:rPr>
                <w:b/>
              </w:rPr>
            </w:pPr>
            <w:r w:rsidRPr="009A0371">
              <w:rPr>
                <w:b/>
              </w:rPr>
              <w:t>Phases</w:t>
            </w:r>
          </w:p>
        </w:tc>
        <w:tc>
          <w:tcPr>
            <w:tcW w:w="1882" w:type="dxa"/>
          </w:tcPr>
          <w:p w:rsidR="006344CF" w:rsidRPr="006344CF" w:rsidRDefault="006344CF" w:rsidP="006344CF">
            <w:pPr>
              <w:spacing w:line="360" w:lineRule="auto"/>
              <w:rPr>
                <w:b/>
              </w:rPr>
            </w:pPr>
            <w:r w:rsidRPr="006344CF">
              <w:rPr>
                <w:b/>
              </w:rPr>
              <w:t>Milestone</w:t>
            </w:r>
          </w:p>
        </w:tc>
        <w:tc>
          <w:tcPr>
            <w:tcW w:w="6164" w:type="dxa"/>
          </w:tcPr>
          <w:p w:rsidR="006344CF" w:rsidRPr="006344CF" w:rsidRDefault="006344CF" w:rsidP="006344CF">
            <w:pPr>
              <w:spacing w:line="360" w:lineRule="auto"/>
              <w:rPr>
                <w:b/>
              </w:rPr>
            </w:pPr>
            <w:r w:rsidRPr="006344CF">
              <w:rPr>
                <w:b/>
              </w:rPr>
              <w:t>Description</w:t>
            </w:r>
          </w:p>
        </w:tc>
        <w:tc>
          <w:tcPr>
            <w:tcW w:w="1296" w:type="dxa"/>
          </w:tcPr>
          <w:p w:rsidR="006344CF" w:rsidRPr="006344CF" w:rsidRDefault="006344CF" w:rsidP="006344CF">
            <w:pPr>
              <w:spacing w:line="360" w:lineRule="auto"/>
              <w:rPr>
                <w:b/>
              </w:rPr>
            </w:pPr>
            <w:r w:rsidRPr="006344CF">
              <w:rPr>
                <w:b/>
              </w:rPr>
              <w:t>Deadline</w:t>
            </w:r>
          </w:p>
        </w:tc>
      </w:tr>
      <w:tr w:rsidR="006344CF" w:rsidRPr="006344CF" w:rsidTr="006344CF">
        <w:trPr>
          <w:trHeight w:val="1703"/>
        </w:trPr>
        <w:tc>
          <w:tcPr>
            <w:tcW w:w="910" w:type="dxa"/>
          </w:tcPr>
          <w:p w:rsidR="006344CF" w:rsidRPr="009A0371" w:rsidRDefault="006344CF" w:rsidP="006344CF">
            <w:pPr>
              <w:spacing w:line="360" w:lineRule="auto"/>
              <w:rPr>
                <w:b/>
              </w:rPr>
            </w:pPr>
            <w:r w:rsidRPr="009A0371">
              <w:rPr>
                <w:b/>
              </w:rPr>
              <w:t>1</w:t>
            </w:r>
          </w:p>
        </w:tc>
        <w:tc>
          <w:tcPr>
            <w:tcW w:w="1882" w:type="dxa"/>
          </w:tcPr>
          <w:p w:rsidR="006344CF" w:rsidRPr="006344CF" w:rsidRDefault="006344CF" w:rsidP="006344CF">
            <w:pPr>
              <w:spacing w:line="360" w:lineRule="auto"/>
              <w:rPr>
                <w:b/>
              </w:rPr>
            </w:pPr>
            <w:r w:rsidRPr="006344CF">
              <w:rPr>
                <w:b/>
              </w:rPr>
              <w:t>Gantt chart</w:t>
            </w:r>
          </w:p>
        </w:tc>
        <w:tc>
          <w:tcPr>
            <w:tcW w:w="6164" w:type="dxa"/>
          </w:tcPr>
          <w:p w:rsidR="006344CF" w:rsidRPr="006344CF" w:rsidRDefault="006344CF" w:rsidP="006344CF">
            <w:pPr>
              <w:spacing w:line="360" w:lineRule="auto"/>
            </w:pPr>
            <w:r w:rsidRPr="006344CF">
              <w:t xml:space="preserve">Create a </w:t>
            </w:r>
            <w:r w:rsidRPr="006344CF">
              <w:rPr>
                <w:b/>
              </w:rPr>
              <w:t>Gantt chart</w:t>
            </w:r>
            <w:r w:rsidRPr="006344CF">
              <w:t xml:space="preserve"> according to the tasks and duration of the proposed system.</w:t>
            </w:r>
          </w:p>
          <w:p w:rsidR="006344CF" w:rsidRPr="006344CF" w:rsidRDefault="006344CF" w:rsidP="006344CF">
            <w:pPr>
              <w:spacing w:line="360" w:lineRule="auto"/>
            </w:pPr>
            <w:r w:rsidRPr="006344CF">
              <w:t xml:space="preserve">You can check the milestone for ITEC403 from the course website (https://sct.emu.edu.tr/en/Pages/ITEC403_2020Fall.aspx). </w:t>
            </w:r>
          </w:p>
        </w:tc>
        <w:tc>
          <w:tcPr>
            <w:tcW w:w="1296" w:type="dxa"/>
          </w:tcPr>
          <w:p w:rsidR="006344CF" w:rsidRPr="006344CF" w:rsidRDefault="00A42640" w:rsidP="006344CF">
            <w:pPr>
              <w:spacing w:line="360" w:lineRule="auto"/>
            </w:pPr>
            <w:r>
              <w:rPr>
                <w:b/>
                <w:color w:val="C00000"/>
              </w:rPr>
              <w:t>30</w:t>
            </w:r>
            <w:r w:rsidR="006344CF" w:rsidRPr="006344CF">
              <w:rPr>
                <w:b/>
                <w:color w:val="C00000"/>
              </w:rPr>
              <w:t>.11.2020</w:t>
            </w:r>
          </w:p>
        </w:tc>
      </w:tr>
      <w:tr w:rsidR="006344CF" w:rsidRPr="006344CF" w:rsidTr="006344CF">
        <w:trPr>
          <w:trHeight w:val="481"/>
        </w:trPr>
        <w:tc>
          <w:tcPr>
            <w:tcW w:w="910" w:type="dxa"/>
          </w:tcPr>
          <w:p w:rsidR="006344CF" w:rsidRPr="009A0371" w:rsidRDefault="006344CF" w:rsidP="006344CF">
            <w:pPr>
              <w:spacing w:line="360" w:lineRule="auto"/>
              <w:rPr>
                <w:b/>
              </w:rPr>
            </w:pPr>
            <w:r w:rsidRPr="009A0371">
              <w:rPr>
                <w:b/>
              </w:rPr>
              <w:t>2</w:t>
            </w:r>
          </w:p>
        </w:tc>
        <w:tc>
          <w:tcPr>
            <w:tcW w:w="1882" w:type="dxa"/>
          </w:tcPr>
          <w:p w:rsidR="006344CF" w:rsidRPr="006344CF" w:rsidRDefault="006344CF" w:rsidP="006344CF">
            <w:pPr>
              <w:spacing w:line="360" w:lineRule="auto"/>
              <w:rPr>
                <w:b/>
              </w:rPr>
            </w:pPr>
            <w:r w:rsidRPr="006344CF">
              <w:rPr>
                <w:b/>
              </w:rPr>
              <w:t>System Requirements</w:t>
            </w:r>
          </w:p>
        </w:tc>
        <w:tc>
          <w:tcPr>
            <w:tcW w:w="6164" w:type="dxa"/>
          </w:tcPr>
          <w:p w:rsidR="006344CF" w:rsidRPr="006344CF" w:rsidRDefault="006344CF" w:rsidP="006344CF">
            <w:pPr>
              <w:spacing w:line="360" w:lineRule="auto"/>
            </w:pPr>
            <w:r w:rsidRPr="006344CF">
              <w:t>Examine the requirements for the proposed system carefully and create documentation according to the template provided.</w:t>
            </w:r>
          </w:p>
        </w:tc>
        <w:tc>
          <w:tcPr>
            <w:tcW w:w="1296" w:type="dxa"/>
          </w:tcPr>
          <w:p w:rsidR="006344CF" w:rsidRPr="006344CF" w:rsidRDefault="00A42640" w:rsidP="006344CF">
            <w:pPr>
              <w:spacing w:line="360" w:lineRule="auto"/>
            </w:pPr>
            <w:r>
              <w:rPr>
                <w:b/>
                <w:color w:val="C00000"/>
              </w:rPr>
              <w:t>30</w:t>
            </w:r>
            <w:r w:rsidR="006344CF" w:rsidRPr="006344CF">
              <w:rPr>
                <w:b/>
                <w:color w:val="C00000"/>
              </w:rPr>
              <w:t>.11.2020</w:t>
            </w:r>
          </w:p>
        </w:tc>
      </w:tr>
      <w:tr w:rsidR="006344CF" w:rsidRPr="006344CF" w:rsidTr="006344CF">
        <w:trPr>
          <w:trHeight w:val="481"/>
        </w:trPr>
        <w:tc>
          <w:tcPr>
            <w:tcW w:w="910" w:type="dxa"/>
          </w:tcPr>
          <w:p w:rsidR="006344CF" w:rsidRPr="009A0371" w:rsidRDefault="006344CF" w:rsidP="006344CF">
            <w:pPr>
              <w:spacing w:line="360" w:lineRule="auto"/>
              <w:rPr>
                <w:b/>
              </w:rPr>
            </w:pPr>
            <w:r w:rsidRPr="009A0371">
              <w:rPr>
                <w:b/>
              </w:rPr>
              <w:t>3</w:t>
            </w:r>
          </w:p>
        </w:tc>
        <w:tc>
          <w:tcPr>
            <w:tcW w:w="1882" w:type="dxa"/>
          </w:tcPr>
          <w:p w:rsidR="006344CF" w:rsidRPr="006344CF" w:rsidRDefault="006344CF" w:rsidP="006344CF">
            <w:pPr>
              <w:spacing w:line="360" w:lineRule="auto"/>
              <w:rPr>
                <w:b/>
              </w:rPr>
            </w:pPr>
            <w:r w:rsidRPr="006344CF">
              <w:rPr>
                <w:b/>
              </w:rPr>
              <w:t>Event List and Event Table</w:t>
            </w:r>
          </w:p>
        </w:tc>
        <w:tc>
          <w:tcPr>
            <w:tcW w:w="6164" w:type="dxa"/>
          </w:tcPr>
          <w:p w:rsidR="006344CF" w:rsidRPr="006344CF" w:rsidRDefault="006344CF" w:rsidP="006344CF">
            <w:pPr>
              <w:spacing w:line="360" w:lineRule="auto"/>
            </w:pPr>
            <w:r w:rsidRPr="006344CF">
              <w:t xml:space="preserve">Create an </w:t>
            </w:r>
            <w:r w:rsidRPr="006344CF">
              <w:rPr>
                <w:b/>
              </w:rPr>
              <w:t>Event List and an Event Table</w:t>
            </w:r>
            <w:r w:rsidRPr="006344CF">
              <w:t xml:space="preserve"> for the proposed system. </w:t>
            </w:r>
          </w:p>
          <w:p w:rsidR="006344CF" w:rsidRPr="006344CF" w:rsidRDefault="006344CF" w:rsidP="006344CF">
            <w:pPr>
              <w:spacing w:line="360" w:lineRule="auto"/>
            </w:pPr>
          </w:p>
        </w:tc>
        <w:tc>
          <w:tcPr>
            <w:tcW w:w="1296" w:type="dxa"/>
          </w:tcPr>
          <w:p w:rsidR="006344CF" w:rsidRPr="009763C2" w:rsidRDefault="007F45E7" w:rsidP="006344CF">
            <w:pPr>
              <w:spacing w:line="360" w:lineRule="auto"/>
              <w:rPr>
                <w:b/>
                <w:color w:val="C00000"/>
              </w:rPr>
            </w:pPr>
            <w:r>
              <w:rPr>
                <w:b/>
                <w:color w:val="C00000"/>
              </w:rPr>
              <w:t>14.12.2020</w:t>
            </w:r>
          </w:p>
        </w:tc>
      </w:tr>
      <w:tr w:rsidR="006344CF" w:rsidRPr="006344CF" w:rsidTr="006344CF">
        <w:trPr>
          <w:trHeight w:val="465"/>
        </w:trPr>
        <w:tc>
          <w:tcPr>
            <w:tcW w:w="910" w:type="dxa"/>
          </w:tcPr>
          <w:p w:rsidR="006344CF" w:rsidRPr="009A0371" w:rsidRDefault="006344CF" w:rsidP="006344CF">
            <w:pPr>
              <w:spacing w:line="360" w:lineRule="auto"/>
              <w:rPr>
                <w:b/>
              </w:rPr>
            </w:pPr>
            <w:r w:rsidRPr="009A0371">
              <w:rPr>
                <w:b/>
              </w:rPr>
              <w:t>4</w:t>
            </w:r>
          </w:p>
        </w:tc>
        <w:tc>
          <w:tcPr>
            <w:tcW w:w="1882" w:type="dxa"/>
          </w:tcPr>
          <w:p w:rsidR="006344CF" w:rsidRPr="006344CF" w:rsidRDefault="006344CF" w:rsidP="006344CF">
            <w:pPr>
              <w:spacing w:line="360" w:lineRule="auto"/>
              <w:rPr>
                <w:b/>
              </w:rPr>
            </w:pPr>
            <w:r w:rsidRPr="006344CF">
              <w:rPr>
                <w:b/>
              </w:rPr>
              <w:t>General and Partial Use Case Diagrams</w:t>
            </w:r>
          </w:p>
        </w:tc>
        <w:tc>
          <w:tcPr>
            <w:tcW w:w="6164" w:type="dxa"/>
          </w:tcPr>
          <w:p w:rsidR="006344CF" w:rsidRPr="006344CF" w:rsidRDefault="006344CF" w:rsidP="006344CF">
            <w:pPr>
              <w:spacing w:line="360" w:lineRule="auto"/>
            </w:pPr>
            <w:r w:rsidRPr="006344CF">
              <w:t xml:space="preserve">Design the </w:t>
            </w:r>
            <w:r w:rsidRPr="006344CF">
              <w:rPr>
                <w:b/>
              </w:rPr>
              <w:t>General and Partial Use Case</w:t>
            </w:r>
            <w:r w:rsidRPr="006344CF">
              <w:t xml:space="preserve"> diagram for the proposed system.</w:t>
            </w:r>
          </w:p>
        </w:tc>
        <w:tc>
          <w:tcPr>
            <w:tcW w:w="1296" w:type="dxa"/>
          </w:tcPr>
          <w:p w:rsidR="006344CF" w:rsidRPr="009763C2" w:rsidRDefault="007F45E7" w:rsidP="006344CF">
            <w:pPr>
              <w:spacing w:line="360" w:lineRule="auto"/>
              <w:rPr>
                <w:b/>
                <w:color w:val="C00000"/>
              </w:rPr>
            </w:pPr>
            <w:r>
              <w:rPr>
                <w:b/>
                <w:color w:val="C00000"/>
              </w:rPr>
              <w:t>28.12.2020</w:t>
            </w:r>
          </w:p>
        </w:tc>
      </w:tr>
      <w:tr w:rsidR="006344CF" w:rsidRPr="006344CF" w:rsidTr="006344CF">
        <w:trPr>
          <w:trHeight w:val="465"/>
        </w:trPr>
        <w:tc>
          <w:tcPr>
            <w:tcW w:w="910" w:type="dxa"/>
          </w:tcPr>
          <w:p w:rsidR="006344CF" w:rsidRPr="009A0371" w:rsidRDefault="006344CF" w:rsidP="006344CF">
            <w:pPr>
              <w:spacing w:line="360" w:lineRule="auto"/>
              <w:rPr>
                <w:b/>
              </w:rPr>
            </w:pPr>
            <w:r w:rsidRPr="009A0371">
              <w:rPr>
                <w:b/>
              </w:rPr>
              <w:t>5</w:t>
            </w:r>
          </w:p>
        </w:tc>
        <w:tc>
          <w:tcPr>
            <w:tcW w:w="1882" w:type="dxa"/>
          </w:tcPr>
          <w:p w:rsidR="006344CF" w:rsidRPr="006344CF" w:rsidRDefault="006344CF" w:rsidP="006344CF">
            <w:pPr>
              <w:spacing w:line="360" w:lineRule="auto"/>
              <w:rPr>
                <w:b/>
              </w:rPr>
            </w:pPr>
            <w:r w:rsidRPr="006344CF">
              <w:rPr>
                <w:b/>
              </w:rPr>
              <w:t>Activity Diagrams</w:t>
            </w:r>
          </w:p>
        </w:tc>
        <w:tc>
          <w:tcPr>
            <w:tcW w:w="6164" w:type="dxa"/>
          </w:tcPr>
          <w:p w:rsidR="006344CF" w:rsidRPr="006344CF" w:rsidRDefault="006344CF" w:rsidP="006344CF">
            <w:pPr>
              <w:spacing w:line="360" w:lineRule="auto"/>
            </w:pPr>
            <w:r w:rsidRPr="006344CF">
              <w:t xml:space="preserve">Design the </w:t>
            </w:r>
            <w:r w:rsidRPr="006344CF">
              <w:rPr>
                <w:b/>
              </w:rPr>
              <w:t>Activity diagrams</w:t>
            </w:r>
            <w:r w:rsidRPr="006344CF">
              <w:t xml:space="preserve"> for each event for the proposed system</w:t>
            </w:r>
          </w:p>
        </w:tc>
        <w:tc>
          <w:tcPr>
            <w:tcW w:w="1296" w:type="dxa"/>
          </w:tcPr>
          <w:p w:rsidR="006344CF" w:rsidRPr="009763C2" w:rsidRDefault="007F45E7" w:rsidP="006344CF">
            <w:pPr>
              <w:spacing w:line="360" w:lineRule="auto"/>
              <w:rPr>
                <w:b/>
                <w:color w:val="C00000"/>
              </w:rPr>
            </w:pPr>
            <w:r>
              <w:rPr>
                <w:b/>
                <w:color w:val="C00000"/>
              </w:rPr>
              <w:t>04.01.2021</w:t>
            </w:r>
          </w:p>
        </w:tc>
      </w:tr>
      <w:tr w:rsidR="006344CF" w:rsidRPr="006344CF" w:rsidTr="006344CF">
        <w:trPr>
          <w:trHeight w:val="465"/>
        </w:trPr>
        <w:tc>
          <w:tcPr>
            <w:tcW w:w="910" w:type="dxa"/>
          </w:tcPr>
          <w:p w:rsidR="006344CF" w:rsidRPr="009A0371" w:rsidRDefault="006344CF" w:rsidP="006344CF">
            <w:pPr>
              <w:spacing w:line="360" w:lineRule="auto"/>
              <w:rPr>
                <w:b/>
              </w:rPr>
            </w:pPr>
            <w:r w:rsidRPr="009A0371">
              <w:rPr>
                <w:b/>
              </w:rPr>
              <w:t>6</w:t>
            </w:r>
          </w:p>
        </w:tc>
        <w:tc>
          <w:tcPr>
            <w:tcW w:w="1882" w:type="dxa"/>
          </w:tcPr>
          <w:p w:rsidR="006344CF" w:rsidRPr="006344CF" w:rsidRDefault="006344CF" w:rsidP="006344CF">
            <w:pPr>
              <w:spacing w:line="360" w:lineRule="auto"/>
              <w:rPr>
                <w:b/>
              </w:rPr>
            </w:pPr>
            <w:r w:rsidRPr="006344CF">
              <w:rPr>
                <w:b/>
              </w:rPr>
              <w:t>Domain Model Class Diagram</w:t>
            </w:r>
          </w:p>
        </w:tc>
        <w:tc>
          <w:tcPr>
            <w:tcW w:w="6164" w:type="dxa"/>
          </w:tcPr>
          <w:p w:rsidR="006344CF" w:rsidRPr="006344CF" w:rsidRDefault="006344CF" w:rsidP="006344CF">
            <w:pPr>
              <w:spacing w:line="360" w:lineRule="auto"/>
            </w:pPr>
            <w:r w:rsidRPr="006344CF">
              <w:t xml:space="preserve">Design the </w:t>
            </w:r>
            <w:r w:rsidRPr="006344CF">
              <w:rPr>
                <w:b/>
              </w:rPr>
              <w:t>Domain Model Class diagram</w:t>
            </w:r>
            <w:r w:rsidRPr="006344CF">
              <w:t xml:space="preserve"> for the proposed system.</w:t>
            </w:r>
          </w:p>
        </w:tc>
        <w:tc>
          <w:tcPr>
            <w:tcW w:w="1296" w:type="dxa"/>
          </w:tcPr>
          <w:p w:rsidR="006344CF" w:rsidRPr="009763C2" w:rsidRDefault="007F45E7" w:rsidP="006344CF">
            <w:pPr>
              <w:spacing w:line="360" w:lineRule="auto"/>
              <w:rPr>
                <w:b/>
                <w:color w:val="C00000"/>
              </w:rPr>
            </w:pPr>
            <w:r>
              <w:rPr>
                <w:b/>
                <w:color w:val="C00000"/>
              </w:rPr>
              <w:t>11.01.2021</w:t>
            </w:r>
          </w:p>
        </w:tc>
      </w:tr>
      <w:tr w:rsidR="006344CF" w:rsidRPr="006344CF" w:rsidTr="006344CF">
        <w:trPr>
          <w:trHeight w:val="465"/>
        </w:trPr>
        <w:tc>
          <w:tcPr>
            <w:tcW w:w="910" w:type="dxa"/>
          </w:tcPr>
          <w:p w:rsidR="006344CF" w:rsidRPr="009A0371" w:rsidRDefault="006344CF" w:rsidP="006344CF">
            <w:pPr>
              <w:spacing w:line="360" w:lineRule="auto"/>
              <w:rPr>
                <w:b/>
              </w:rPr>
            </w:pPr>
            <w:r w:rsidRPr="009A0371">
              <w:rPr>
                <w:b/>
              </w:rPr>
              <w:t>7</w:t>
            </w:r>
          </w:p>
        </w:tc>
        <w:tc>
          <w:tcPr>
            <w:tcW w:w="1882" w:type="dxa"/>
          </w:tcPr>
          <w:p w:rsidR="006344CF" w:rsidRPr="006344CF" w:rsidRDefault="006344CF" w:rsidP="006344CF">
            <w:pPr>
              <w:spacing w:line="360" w:lineRule="auto"/>
              <w:rPr>
                <w:b/>
              </w:rPr>
            </w:pPr>
            <w:r w:rsidRPr="006344CF">
              <w:rPr>
                <w:b/>
              </w:rPr>
              <w:t>Sequence Diagram</w:t>
            </w:r>
          </w:p>
        </w:tc>
        <w:tc>
          <w:tcPr>
            <w:tcW w:w="6164" w:type="dxa"/>
          </w:tcPr>
          <w:p w:rsidR="006344CF" w:rsidRPr="006344CF" w:rsidRDefault="006344CF" w:rsidP="006344CF">
            <w:pPr>
              <w:spacing w:line="360" w:lineRule="auto"/>
            </w:pPr>
            <w:r w:rsidRPr="006344CF">
              <w:t xml:space="preserve">Design the </w:t>
            </w:r>
            <w:r w:rsidRPr="006344CF">
              <w:rPr>
                <w:b/>
              </w:rPr>
              <w:t>Sequence diagram</w:t>
            </w:r>
            <w:r w:rsidRPr="006344CF">
              <w:t xml:space="preserve"> for each event for the proposed system.</w:t>
            </w:r>
          </w:p>
          <w:p w:rsidR="006344CF" w:rsidRPr="006344CF" w:rsidRDefault="006344CF" w:rsidP="006344CF">
            <w:pPr>
              <w:spacing w:line="360" w:lineRule="auto"/>
            </w:pPr>
          </w:p>
        </w:tc>
        <w:tc>
          <w:tcPr>
            <w:tcW w:w="1296" w:type="dxa"/>
          </w:tcPr>
          <w:p w:rsidR="006344CF" w:rsidRPr="009763C2" w:rsidRDefault="007F45E7" w:rsidP="006344CF">
            <w:pPr>
              <w:spacing w:line="360" w:lineRule="auto"/>
              <w:rPr>
                <w:b/>
                <w:color w:val="C00000"/>
              </w:rPr>
            </w:pPr>
            <w:r>
              <w:rPr>
                <w:b/>
                <w:color w:val="C00000"/>
              </w:rPr>
              <w:t>18.01.2021</w:t>
            </w:r>
          </w:p>
        </w:tc>
      </w:tr>
    </w:tbl>
    <w:p w:rsidR="006344CF" w:rsidRPr="0015246E" w:rsidRDefault="00DF4986" w:rsidP="00DF4986">
      <w:pPr>
        <w:spacing w:before="100" w:beforeAutospacing="1" w:line="360" w:lineRule="auto"/>
        <w:jc w:val="both"/>
        <w:rPr>
          <w:sz w:val="28"/>
        </w:rPr>
      </w:pPr>
      <w:r w:rsidRPr="0015246E">
        <w:rPr>
          <w:b/>
          <w:sz w:val="28"/>
        </w:rPr>
        <w:t>Note</w:t>
      </w:r>
      <w:r w:rsidRPr="0015246E">
        <w:rPr>
          <w:sz w:val="28"/>
        </w:rPr>
        <w:t>: Submission</w:t>
      </w:r>
      <w:r>
        <w:rPr>
          <w:sz w:val="28"/>
        </w:rPr>
        <w:t>s</w:t>
      </w:r>
      <w:r w:rsidRPr="0015246E">
        <w:rPr>
          <w:sz w:val="28"/>
        </w:rPr>
        <w:t xml:space="preserve"> should be made via email to </w:t>
      </w:r>
      <w:hyperlink r:id="rId12" w:history="1">
        <w:r w:rsidRPr="003E14EB">
          <w:rPr>
            <w:rStyle w:val="Hyperlink"/>
            <w:b/>
            <w:sz w:val="28"/>
          </w:rPr>
          <w:t>18600139@emu.edu.tr</w:t>
        </w:r>
      </w:hyperlink>
    </w:p>
    <w:sectPr w:rsidR="006344CF" w:rsidRPr="0015246E" w:rsidSect="004C0DF3">
      <w:headerReference w:type="default" r:id="rId13"/>
      <w:footerReference w:type="default" r:id="rId14"/>
      <w:pgSz w:w="12240" w:h="15840"/>
      <w:pgMar w:top="1440" w:right="1797" w:bottom="1440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413AF" w:rsidRDefault="00B413AF" w:rsidP="00874665">
      <w:r>
        <w:separator/>
      </w:r>
    </w:p>
  </w:endnote>
  <w:endnote w:type="continuationSeparator" w:id="0">
    <w:p w:rsidR="00B413AF" w:rsidRDefault="00B413AF" w:rsidP="008746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94886" w:rsidRDefault="00B94886">
    <w:pPr>
      <w:pStyle w:val="Footer"/>
    </w:pP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857FA72" wp14:editId="422FDC87">
              <wp:simplePos x="0" y="0"/>
              <wp:positionH relativeFrom="leftMargin">
                <wp:align>center</wp:align>
              </wp:positionH>
              <wp:positionV relativeFrom="margin">
                <wp:align>bottom</wp:align>
              </wp:positionV>
              <wp:extent cx="511175" cy="6171565"/>
              <wp:effectExtent l="0" t="0" r="3175" b="635"/>
              <wp:wrapNone/>
              <wp:docPr id="260" name="Rectangle 16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1175" cy="6171565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txbx>
                      <w:txbxContent>
                        <w:p w:rsidR="00B94886" w:rsidRDefault="00B94886">
                          <w:pPr>
                            <w:rPr>
                              <w:color w:val="948A54" w:themeColor="background2" w:themeShade="80"/>
                              <w:spacing w:val="60"/>
                            </w:rPr>
                          </w:pP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75000</wp14:pctHeight>
              </wp14:sizeRelV>
            </wp:anchor>
          </w:drawing>
        </mc:Choice>
        <mc:Fallback>
          <w:pict>
            <v:rect w14:anchorId="5857FA72" id="Rectangle 160" o:spid="_x0000_s1026" style="position:absolute;margin-left:0;margin-top:0;width:40.25pt;height:485.95pt;z-index:251659264;visibility:visible;mso-wrap-style:square;mso-width-percent:0;mso-height-percent:750;mso-wrap-distance-left:9pt;mso-wrap-distance-top:0;mso-wrap-distance-right:9pt;mso-wrap-distance-bottom:0;mso-position-horizontal:center;mso-position-horizontal-relative:left-margin-area;mso-position-vertical:bottom;mso-position-vertical-relative:margin;mso-width-percent:0;mso-height-percent:75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" o:allowincell="f" filled="f" stroked="f">
              <v:textbox style="layout-flow:vertical;mso-layout-flow-alt:bottom-to-top;mso-fit-shape-to-text:t">
                <w:txbxContent>
                  <w:p w:rsidR="00B94886" w:rsidRDefault="00B94886">
                    <w:pPr>
                      <w:rPr>
                        <w:color w:val="948A54" w:themeColor="background2" w:themeShade="80"/>
                        <w:spacing w:val="60"/>
                      </w:rPr>
                    </w:pPr>
                  </w:p>
                </w:txbxContent>
              </v:textbox>
              <w10:wrap anchorx="margin" anchory="margin"/>
            </v:rect>
          </w:pict>
        </mc:Fallback>
      </mc:AlternateContent>
    </w:r>
    <w:r>
      <w:rPr>
        <w:noProof/>
        <w:lang w:val="tr-TR" w:eastAsia="tr-TR"/>
      </w:rPr>
      <mc:AlternateContent>
        <mc:Choice Requires="wpg">
          <w:drawing>
            <wp:anchor distT="0" distB="0" distL="114300" distR="114300" simplePos="0" relativeHeight="251660288" behindDoc="0" locked="0" layoutInCell="0" allowOverlap="1" wp14:anchorId="412BFD36" wp14:editId="4F9DD61C">
              <wp:simplePos x="0" y="0"/>
              <wp:positionH relativeFrom="leftMargin">
                <wp:align>center</wp:align>
              </wp:positionH>
              <wp:positionV relativeFrom="bottomMargin">
                <wp:align>center</wp:align>
              </wp:positionV>
              <wp:extent cx="452755" cy="302895"/>
              <wp:effectExtent l="0" t="76200" r="0" b="59055"/>
              <wp:wrapNone/>
              <wp:docPr id="256" name="Group 16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 rot="5400000">
                        <a:off x="0" y="0"/>
                        <a:ext cx="452755" cy="302895"/>
                        <a:chOff x="10217" y="9410"/>
                        <a:chExt cx="1566" cy="590"/>
                      </a:xfrm>
                    </wpg:grpSpPr>
                    <wps:wsp>
                      <wps:cNvPr id="257" name="AutoShape 166"/>
                      <wps:cNvSpPr>
                        <a:spLocks noChangeArrowheads="1"/>
                      </wps:cNvSpPr>
                      <wps:spPr bwMode="auto">
                        <a:xfrm>
                          <a:off x="11101" y="9410"/>
                          <a:ext cx="682" cy="590"/>
                        </a:xfrm>
                        <a:prstGeom prst="chevron">
                          <a:avLst>
                            <a:gd name="adj" fmla="val 57956"/>
                          </a:avLst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53640926-AAD7-44D8-BBD7-CCE9431645EC}">
                            <a14:shadowObscured xmlns:a14="http://schemas.microsoft.com/office/drawing/2010/main" val="1"/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58" name="AutoShape 167"/>
                      <wps:cNvSpPr>
                        <a:spLocks noChangeArrowheads="1"/>
                      </wps:cNvSpPr>
                      <wps:spPr bwMode="auto">
                        <a:xfrm>
                          <a:off x="10659" y="9410"/>
                          <a:ext cx="682" cy="590"/>
                        </a:xfrm>
                        <a:prstGeom prst="chevron">
                          <a:avLst>
                            <a:gd name="adj" fmla="val 56101"/>
                          </a:avLst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53640926-AAD7-44D8-BBD7-CCE9431645EC}">
                            <a14:shadowObscured xmlns:a14="http://schemas.microsoft.com/office/drawing/2010/main" val="1"/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59" name="AutoShape 168"/>
                      <wps:cNvSpPr>
                        <a:spLocks noChangeArrowheads="1"/>
                      </wps:cNvSpPr>
                      <wps:spPr bwMode="auto">
                        <a:xfrm>
                          <a:off x="10217" y="9410"/>
                          <a:ext cx="682" cy="590"/>
                        </a:xfrm>
                        <a:prstGeom prst="chevron">
                          <a:avLst>
                            <a:gd name="adj" fmla="val 59811"/>
                          </a:avLst>
                        </a:prstGeom>
                        <a:solidFill>
                          <a:schemeClr val="bg2">
                            <a:lumMod val="50000"/>
                          </a:schemeClr>
                        </a:solidFill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53640926-AAD7-44D8-BBD7-CCE9431645EC}">
                            <a14:shadowObscured xmlns:a14="http://schemas.microsoft.com/office/drawing/2010/main" val="1"/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1459D77" id="Group 165" o:spid="_x0000_s1026" style="position:absolute;margin-left:0;margin-top:0;width:35.65pt;height:23.85pt;rotation:90;z-index:251660288;mso-position-horizontal:center;mso-position-horizontal-relative:left-margin-area;mso-position-vertical:center;mso-position-vertical-relative:bottom-margin-area" coordorigin="10217,9410" coordsize="1566,5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" o:allowincell="f">
              <v:shapetype id="_x0000_t55" coordsize="21600,21600" o:spt="55" adj="16200" path="m@0,l,0@1,10800,,21600@0,21600,21600,10800xe">
                <v:stroke joinstyle="miter"/>
                <v:formulas>
                  <v:f eqn="val #0"/>
                  <v:f eqn="sum 21600 0 @0"/>
                  <v:f eqn="prod #0 1 2"/>
                </v:formulas>
                <v:path o:connecttype="custom" o:connectlocs="@2,0;@1,10800;@2,21600;21600,10800" o:connectangles="270,180,90,0" textboxrect="0,0,10800,21600;0,0,16200,21600;0,0,21600,21600"/>
                <v:handles>
                  <v:h position="#0,topLeft" xrange="0,21600"/>
                </v:handles>
              </v:shapetype>
              <v:shape id="AutoShape 166" o:spid="_x0000_s1027" type="#_x0000_t55" style="position:absolute;left:11101;top:9410;width:682;height: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VLAYsMA&#10;AADcAAAADwAAAGRycy9kb3ducmV2LnhtbESPQWvCQBSE74L/YXlCb7qptLakriLSSil40JaeX7Ov&#10;2dC8tyG7ifHfdwXB4zAz3zDL9cC16qkNlRcD97MMFEnhbSWlga/Pt+kzqBBRLNZeyMCZAqxX49ES&#10;c+tPcqD+GEuVIBJyNOBibHKtQ+GIMcx8Q5K8X98yxiTbUtsWTwnOtZ5n2UIzVpIWHDa0dVT8HTs2&#10;wK5b/Oys/6h031P3/coPe2Zj7ibD5gVUpCHewtf2uzUwf3yCy5l0BPTq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VLAYsMAAADcAAAADwAAAAAAAAAAAAAAAACYAgAAZHJzL2Rv&#10;d25yZXYueG1sUEsFBgAAAAAEAAQA9QAAAIgDAAAAAA==&#10;" adj="10770" fillcolor="#ddd8c2 [2894]" stroked="f" strokecolor="white"/>
              <v:shape id="AutoShape 167" o:spid="_x0000_s1028" type="#_x0000_t55" style="position:absolute;left:10659;top:9410;width:682;height: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olUmcIA&#10;AADcAAAADwAAAGRycy9kb3ducmV2LnhtbERPz2vCMBS+D/wfwhN2m6nCVKppcRuDngqrInh7NM+m&#10;2rx0Tab1v18Ogx0/vt/bfLSduNHgW8cK5rMEBHHtdMuNgsP+82UNwgdkjZ1jUvAgD3k2edpiqt2d&#10;v+hWhUbEEPYpKjAh9KmUvjZk0c9cTxy5sxsshgiHRuoB7zHcdnKRJEtpseXYYLCnd0P1tfqxCsrq&#10;elxd8Htfnqgtwurj7dEtjVLP03G3ARFoDP/iP3ehFSxe49p4Jh4Bmf0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KiVSZwgAAANwAAAAPAAAAAAAAAAAAAAAAAJgCAABkcnMvZG93&#10;bnJldi54bWxQSwUGAAAAAAQABAD1AAAAhwMAAAAA&#10;" adj="11117" fillcolor="#c4bc96 [2414]" stroked="f" strokecolor="white"/>
              <v:shape id="AutoShape 168" o:spid="_x0000_s1029" type="#_x0000_t55" style="position:absolute;left:10217;top:9410;width:682;height: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3jKV8QA&#10;AADcAAAADwAAAGRycy9kb3ducmV2LnhtbESPzWrDMBCE74W8g9hALyWWamixHSshDZSWEsjvAyzW&#10;xjaxVsZSE/ftq0Kgx2FmvmHK5Wg7caXBt441PCcKBHHlTMu1htPxfZaB8AHZYOeYNPyQh+Vi8lBi&#10;YdyN93Q9hFpECPsCNTQh9IWUvmrIok9cTxy9sxsshiiHWpoBbxFuO5kq9SotthwXGuxp3VB1OXxb&#10;DU+kSB7zfK226cfbLvjsq6WN1o/TcTUHEWgM/+F7+9NoSF9y+DsTj4Bc/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t4ylfEAAAA3AAAAA8AAAAAAAAAAAAAAAAAmAIAAGRycy9k&#10;b3ducmV2LnhtbFBLBQYAAAAABAAEAPUAAACJAwAAAAA=&#10;" adj="10424" fillcolor="#938953 [1614]" stroked="f" strokecolor="white"/>
              <w10:wrap anchorx="margin" anchory="margin"/>
            </v:group>
          </w:pict>
        </mc:Fallback>
      </mc:AlternateContent>
    </w:r>
  </w:p>
  <w:p w:rsidR="00B94886" w:rsidRDefault="00B9488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413AF" w:rsidRDefault="00B413AF" w:rsidP="00874665">
      <w:r>
        <w:separator/>
      </w:r>
    </w:p>
  </w:footnote>
  <w:footnote w:type="continuationSeparator" w:id="0">
    <w:p w:rsidR="00B413AF" w:rsidRDefault="00B413AF" w:rsidP="008746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94886" w:rsidRDefault="00B94886">
    <w:pPr>
      <w:pStyle w:val="Header"/>
    </w:pPr>
    <w:r>
      <w:t>Fall 2020-2021</w:t>
    </w:r>
    <w:r>
      <w:ptab w:relativeTo="margin" w:alignment="center" w:leader="none"/>
    </w:r>
    <w:r>
      <w:ptab w:relativeTo="margin" w:alignment="right" w:leader="none"/>
    </w:r>
    <w:r>
      <w:t>ITEC403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4B51AC"/>
    <w:multiLevelType w:val="hybridMultilevel"/>
    <w:tmpl w:val="D0FCD34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2C1197"/>
    <w:multiLevelType w:val="hybridMultilevel"/>
    <w:tmpl w:val="F964F720"/>
    <w:lvl w:ilvl="0" w:tplc="5D8EA79E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1BD415F"/>
    <w:multiLevelType w:val="hybridMultilevel"/>
    <w:tmpl w:val="2B9EA45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701A4C"/>
    <w:multiLevelType w:val="hybridMultilevel"/>
    <w:tmpl w:val="CC3C93E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3D61D8"/>
    <w:multiLevelType w:val="hybridMultilevel"/>
    <w:tmpl w:val="055ACE44"/>
    <w:lvl w:ilvl="0" w:tplc="0409000F">
      <w:start w:val="1"/>
      <w:numFmt w:val="decimal"/>
      <w:lvlText w:val="%1."/>
      <w:lvlJc w:val="left"/>
      <w:pPr>
        <w:ind w:left="5037" w:hanging="360"/>
      </w:pPr>
      <w:rPr>
        <w:rFonts w:hint="default"/>
        <w:b w:val="0"/>
        <w:u w:val="none"/>
      </w:rPr>
    </w:lvl>
    <w:lvl w:ilvl="1" w:tplc="04090019">
      <w:start w:val="1"/>
      <w:numFmt w:val="lowerLetter"/>
      <w:lvlText w:val="%2."/>
      <w:lvlJc w:val="left"/>
      <w:pPr>
        <w:ind w:left="5757" w:hanging="360"/>
      </w:pPr>
    </w:lvl>
    <w:lvl w:ilvl="2" w:tplc="0409001B" w:tentative="1">
      <w:start w:val="1"/>
      <w:numFmt w:val="lowerRoman"/>
      <w:lvlText w:val="%3."/>
      <w:lvlJc w:val="right"/>
      <w:pPr>
        <w:ind w:left="6477" w:hanging="180"/>
      </w:pPr>
    </w:lvl>
    <w:lvl w:ilvl="3" w:tplc="0409000F" w:tentative="1">
      <w:start w:val="1"/>
      <w:numFmt w:val="decimal"/>
      <w:lvlText w:val="%4."/>
      <w:lvlJc w:val="left"/>
      <w:pPr>
        <w:ind w:left="7197" w:hanging="360"/>
      </w:pPr>
    </w:lvl>
    <w:lvl w:ilvl="4" w:tplc="04090019" w:tentative="1">
      <w:start w:val="1"/>
      <w:numFmt w:val="lowerLetter"/>
      <w:lvlText w:val="%5."/>
      <w:lvlJc w:val="left"/>
      <w:pPr>
        <w:ind w:left="7917" w:hanging="360"/>
      </w:pPr>
    </w:lvl>
    <w:lvl w:ilvl="5" w:tplc="0409001B" w:tentative="1">
      <w:start w:val="1"/>
      <w:numFmt w:val="lowerRoman"/>
      <w:lvlText w:val="%6."/>
      <w:lvlJc w:val="right"/>
      <w:pPr>
        <w:ind w:left="8637" w:hanging="180"/>
      </w:pPr>
    </w:lvl>
    <w:lvl w:ilvl="6" w:tplc="0409000F" w:tentative="1">
      <w:start w:val="1"/>
      <w:numFmt w:val="decimal"/>
      <w:lvlText w:val="%7."/>
      <w:lvlJc w:val="left"/>
      <w:pPr>
        <w:ind w:left="9357" w:hanging="360"/>
      </w:pPr>
    </w:lvl>
    <w:lvl w:ilvl="7" w:tplc="04090019" w:tentative="1">
      <w:start w:val="1"/>
      <w:numFmt w:val="lowerLetter"/>
      <w:lvlText w:val="%8."/>
      <w:lvlJc w:val="left"/>
      <w:pPr>
        <w:ind w:left="10077" w:hanging="360"/>
      </w:pPr>
    </w:lvl>
    <w:lvl w:ilvl="8" w:tplc="0409001B" w:tentative="1">
      <w:start w:val="1"/>
      <w:numFmt w:val="lowerRoman"/>
      <w:lvlText w:val="%9."/>
      <w:lvlJc w:val="right"/>
      <w:pPr>
        <w:ind w:left="10797" w:hanging="180"/>
      </w:pPr>
    </w:lvl>
  </w:abstractNum>
  <w:abstractNum w:abstractNumId="5" w15:restartNumberingAfterBreak="0">
    <w:nsid w:val="24EE0541"/>
    <w:multiLevelType w:val="hybridMultilevel"/>
    <w:tmpl w:val="7BEC8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543EF3"/>
    <w:multiLevelType w:val="hybridMultilevel"/>
    <w:tmpl w:val="628E8148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>
      <w:start w:val="1"/>
      <w:numFmt w:val="lowerLetter"/>
      <w:lvlText w:val="%2."/>
      <w:lvlJc w:val="left"/>
      <w:pPr>
        <w:ind w:left="2149" w:hanging="360"/>
      </w:pPr>
    </w:lvl>
    <w:lvl w:ilvl="2" w:tplc="0409001B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5C8817D5"/>
    <w:multiLevelType w:val="hybridMultilevel"/>
    <w:tmpl w:val="628E8148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>
      <w:start w:val="1"/>
      <w:numFmt w:val="lowerLetter"/>
      <w:lvlText w:val="%2."/>
      <w:lvlJc w:val="left"/>
      <w:pPr>
        <w:ind w:left="2149" w:hanging="360"/>
      </w:pPr>
    </w:lvl>
    <w:lvl w:ilvl="2" w:tplc="0409001B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 w15:restartNumberingAfterBreak="0">
    <w:nsid w:val="622024DD"/>
    <w:multiLevelType w:val="hybridMultilevel"/>
    <w:tmpl w:val="CB54E3A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2"/>
  </w:num>
  <w:num w:numId="5">
    <w:abstractNumId w:val="0"/>
  </w:num>
  <w:num w:numId="6">
    <w:abstractNumId w:val="8"/>
  </w:num>
  <w:num w:numId="7">
    <w:abstractNumId w:val="3"/>
  </w:num>
  <w:num w:numId="8">
    <w:abstractNumId w:val="4"/>
  </w:num>
  <w:num w:numId="9">
    <w:abstractNumId w:val="7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0sLA0NTO3NDEyMjZS0lEKTi0uzszPAykwqwUAORUVPSwAAAA="/>
  </w:docVars>
  <w:rsids>
    <w:rsidRoot w:val="004131CB"/>
    <w:rsid w:val="000166A9"/>
    <w:rsid w:val="00016FB7"/>
    <w:rsid w:val="00030388"/>
    <w:rsid w:val="00035184"/>
    <w:rsid w:val="00036BB3"/>
    <w:rsid w:val="00042664"/>
    <w:rsid w:val="00065E64"/>
    <w:rsid w:val="00070BEA"/>
    <w:rsid w:val="000A0E8E"/>
    <w:rsid w:val="000A2385"/>
    <w:rsid w:val="000B45CC"/>
    <w:rsid w:val="000B5863"/>
    <w:rsid w:val="000C34FF"/>
    <w:rsid w:val="000C4B7B"/>
    <w:rsid w:val="000D2376"/>
    <w:rsid w:val="000E06F0"/>
    <w:rsid w:val="000E2C50"/>
    <w:rsid w:val="000E5D4F"/>
    <w:rsid w:val="000F667A"/>
    <w:rsid w:val="000F7EBB"/>
    <w:rsid w:val="001013C7"/>
    <w:rsid w:val="00112C67"/>
    <w:rsid w:val="00113B8D"/>
    <w:rsid w:val="00122D95"/>
    <w:rsid w:val="001246A9"/>
    <w:rsid w:val="00124C40"/>
    <w:rsid w:val="001316BC"/>
    <w:rsid w:val="0013194B"/>
    <w:rsid w:val="0015246E"/>
    <w:rsid w:val="00166994"/>
    <w:rsid w:val="001671D6"/>
    <w:rsid w:val="00193F50"/>
    <w:rsid w:val="00196B5E"/>
    <w:rsid w:val="001B7E8D"/>
    <w:rsid w:val="001C01B7"/>
    <w:rsid w:val="001D5F6C"/>
    <w:rsid w:val="001D6157"/>
    <w:rsid w:val="001E34BC"/>
    <w:rsid w:val="001E662B"/>
    <w:rsid w:val="001F695B"/>
    <w:rsid w:val="00232EBB"/>
    <w:rsid w:val="0023668C"/>
    <w:rsid w:val="0027088D"/>
    <w:rsid w:val="00274212"/>
    <w:rsid w:val="00281B59"/>
    <w:rsid w:val="00281C4A"/>
    <w:rsid w:val="00294A4A"/>
    <w:rsid w:val="002A4E76"/>
    <w:rsid w:val="002B3EC6"/>
    <w:rsid w:val="002B4CB2"/>
    <w:rsid w:val="002E6D2E"/>
    <w:rsid w:val="00312954"/>
    <w:rsid w:val="00312AA5"/>
    <w:rsid w:val="00341446"/>
    <w:rsid w:val="003570EA"/>
    <w:rsid w:val="00373316"/>
    <w:rsid w:val="0037333E"/>
    <w:rsid w:val="003906E0"/>
    <w:rsid w:val="003911A4"/>
    <w:rsid w:val="003B6C86"/>
    <w:rsid w:val="003C5A93"/>
    <w:rsid w:val="003C67DB"/>
    <w:rsid w:val="003D01FE"/>
    <w:rsid w:val="003D150F"/>
    <w:rsid w:val="003D7EBA"/>
    <w:rsid w:val="003E5BB7"/>
    <w:rsid w:val="004131CB"/>
    <w:rsid w:val="004143D3"/>
    <w:rsid w:val="004230B8"/>
    <w:rsid w:val="00423CAF"/>
    <w:rsid w:val="00432092"/>
    <w:rsid w:val="00432F3C"/>
    <w:rsid w:val="004570E2"/>
    <w:rsid w:val="00457A53"/>
    <w:rsid w:val="004A47DD"/>
    <w:rsid w:val="004C0091"/>
    <w:rsid w:val="004C0DF3"/>
    <w:rsid w:val="004C4001"/>
    <w:rsid w:val="004C7C6C"/>
    <w:rsid w:val="004D531B"/>
    <w:rsid w:val="005001E4"/>
    <w:rsid w:val="00517579"/>
    <w:rsid w:val="00527753"/>
    <w:rsid w:val="00535D5F"/>
    <w:rsid w:val="005407E6"/>
    <w:rsid w:val="00540D1E"/>
    <w:rsid w:val="00546BB9"/>
    <w:rsid w:val="00560D38"/>
    <w:rsid w:val="00564D39"/>
    <w:rsid w:val="00571993"/>
    <w:rsid w:val="005A21F2"/>
    <w:rsid w:val="005A60B5"/>
    <w:rsid w:val="005D73F9"/>
    <w:rsid w:val="005E788D"/>
    <w:rsid w:val="005F37D2"/>
    <w:rsid w:val="00605692"/>
    <w:rsid w:val="00625AAB"/>
    <w:rsid w:val="006344CF"/>
    <w:rsid w:val="00634936"/>
    <w:rsid w:val="0063790A"/>
    <w:rsid w:val="00637F6E"/>
    <w:rsid w:val="00661E59"/>
    <w:rsid w:val="00663810"/>
    <w:rsid w:val="00671FC5"/>
    <w:rsid w:val="00673A2A"/>
    <w:rsid w:val="00677A9B"/>
    <w:rsid w:val="006969A8"/>
    <w:rsid w:val="006A2845"/>
    <w:rsid w:val="006A67A7"/>
    <w:rsid w:val="006B61B3"/>
    <w:rsid w:val="006C6BF2"/>
    <w:rsid w:val="006D2A71"/>
    <w:rsid w:val="006D59A5"/>
    <w:rsid w:val="006E0258"/>
    <w:rsid w:val="006E0289"/>
    <w:rsid w:val="006E1C19"/>
    <w:rsid w:val="006F4E12"/>
    <w:rsid w:val="006F5554"/>
    <w:rsid w:val="006F798D"/>
    <w:rsid w:val="007024C0"/>
    <w:rsid w:val="00711028"/>
    <w:rsid w:val="00715252"/>
    <w:rsid w:val="00724119"/>
    <w:rsid w:val="00736DBD"/>
    <w:rsid w:val="00757FAC"/>
    <w:rsid w:val="0076222A"/>
    <w:rsid w:val="007672AE"/>
    <w:rsid w:val="0077272F"/>
    <w:rsid w:val="00772E6B"/>
    <w:rsid w:val="007735E0"/>
    <w:rsid w:val="00775596"/>
    <w:rsid w:val="00777C30"/>
    <w:rsid w:val="007A49E3"/>
    <w:rsid w:val="007B26FA"/>
    <w:rsid w:val="007C7ED7"/>
    <w:rsid w:val="007D7455"/>
    <w:rsid w:val="007D777D"/>
    <w:rsid w:val="007E38BB"/>
    <w:rsid w:val="007E420E"/>
    <w:rsid w:val="007F45E7"/>
    <w:rsid w:val="007F7A88"/>
    <w:rsid w:val="008107B4"/>
    <w:rsid w:val="00813E06"/>
    <w:rsid w:val="00817F4D"/>
    <w:rsid w:val="00820935"/>
    <w:rsid w:val="0082437A"/>
    <w:rsid w:val="0083038B"/>
    <w:rsid w:val="00837466"/>
    <w:rsid w:val="008378C4"/>
    <w:rsid w:val="00855E6A"/>
    <w:rsid w:val="0085765A"/>
    <w:rsid w:val="0086489E"/>
    <w:rsid w:val="00864B23"/>
    <w:rsid w:val="00872A90"/>
    <w:rsid w:val="00874665"/>
    <w:rsid w:val="00877651"/>
    <w:rsid w:val="00886BB5"/>
    <w:rsid w:val="00892853"/>
    <w:rsid w:val="00892C6D"/>
    <w:rsid w:val="008A1EF2"/>
    <w:rsid w:val="008A4EA5"/>
    <w:rsid w:val="008A6C26"/>
    <w:rsid w:val="008B48B0"/>
    <w:rsid w:val="008B5F5C"/>
    <w:rsid w:val="008C3078"/>
    <w:rsid w:val="008C5A1D"/>
    <w:rsid w:val="008F0CC5"/>
    <w:rsid w:val="008F14F0"/>
    <w:rsid w:val="008F1602"/>
    <w:rsid w:val="009016BB"/>
    <w:rsid w:val="00903CDE"/>
    <w:rsid w:val="009142E9"/>
    <w:rsid w:val="009165C3"/>
    <w:rsid w:val="00917676"/>
    <w:rsid w:val="0092641B"/>
    <w:rsid w:val="009326B0"/>
    <w:rsid w:val="00947CC8"/>
    <w:rsid w:val="00965652"/>
    <w:rsid w:val="00970EA6"/>
    <w:rsid w:val="00972EDA"/>
    <w:rsid w:val="009763C2"/>
    <w:rsid w:val="00976F36"/>
    <w:rsid w:val="00983F47"/>
    <w:rsid w:val="00992691"/>
    <w:rsid w:val="0099683D"/>
    <w:rsid w:val="009A0371"/>
    <w:rsid w:val="009B116D"/>
    <w:rsid w:val="009B5D00"/>
    <w:rsid w:val="009C5628"/>
    <w:rsid w:val="009D1FED"/>
    <w:rsid w:val="009D78D7"/>
    <w:rsid w:val="009E1807"/>
    <w:rsid w:val="009E7830"/>
    <w:rsid w:val="009E7A7C"/>
    <w:rsid w:val="00A122E9"/>
    <w:rsid w:val="00A27696"/>
    <w:rsid w:val="00A355A0"/>
    <w:rsid w:val="00A358C4"/>
    <w:rsid w:val="00A42640"/>
    <w:rsid w:val="00A71468"/>
    <w:rsid w:val="00A73708"/>
    <w:rsid w:val="00A7485D"/>
    <w:rsid w:val="00A845AD"/>
    <w:rsid w:val="00A93978"/>
    <w:rsid w:val="00A970F3"/>
    <w:rsid w:val="00AB3349"/>
    <w:rsid w:val="00AC1F6A"/>
    <w:rsid w:val="00AC7B78"/>
    <w:rsid w:val="00AD3AE6"/>
    <w:rsid w:val="00AD5C96"/>
    <w:rsid w:val="00AF1B28"/>
    <w:rsid w:val="00AF1D00"/>
    <w:rsid w:val="00AF4257"/>
    <w:rsid w:val="00B03546"/>
    <w:rsid w:val="00B122D1"/>
    <w:rsid w:val="00B13EBE"/>
    <w:rsid w:val="00B16455"/>
    <w:rsid w:val="00B262BA"/>
    <w:rsid w:val="00B413AF"/>
    <w:rsid w:val="00B424C0"/>
    <w:rsid w:val="00B52433"/>
    <w:rsid w:val="00B60AFD"/>
    <w:rsid w:val="00B73872"/>
    <w:rsid w:val="00B9334D"/>
    <w:rsid w:val="00B94014"/>
    <w:rsid w:val="00B94886"/>
    <w:rsid w:val="00BB5F7D"/>
    <w:rsid w:val="00BC1DEF"/>
    <w:rsid w:val="00BD5AAD"/>
    <w:rsid w:val="00C00340"/>
    <w:rsid w:val="00C10FC4"/>
    <w:rsid w:val="00C24C92"/>
    <w:rsid w:val="00C271ED"/>
    <w:rsid w:val="00C35863"/>
    <w:rsid w:val="00C469C7"/>
    <w:rsid w:val="00C560E8"/>
    <w:rsid w:val="00C865F9"/>
    <w:rsid w:val="00C97C70"/>
    <w:rsid w:val="00CA7BB7"/>
    <w:rsid w:val="00CB1541"/>
    <w:rsid w:val="00CD47B5"/>
    <w:rsid w:val="00CF4659"/>
    <w:rsid w:val="00D17A83"/>
    <w:rsid w:val="00D204FE"/>
    <w:rsid w:val="00D34C7F"/>
    <w:rsid w:val="00D3695F"/>
    <w:rsid w:val="00D43C70"/>
    <w:rsid w:val="00D64DC6"/>
    <w:rsid w:val="00D71E4A"/>
    <w:rsid w:val="00D9554F"/>
    <w:rsid w:val="00DA4C73"/>
    <w:rsid w:val="00DC2501"/>
    <w:rsid w:val="00DD25E0"/>
    <w:rsid w:val="00DE5553"/>
    <w:rsid w:val="00DF4986"/>
    <w:rsid w:val="00E023C3"/>
    <w:rsid w:val="00E05213"/>
    <w:rsid w:val="00E14352"/>
    <w:rsid w:val="00E144D7"/>
    <w:rsid w:val="00E33B24"/>
    <w:rsid w:val="00E40453"/>
    <w:rsid w:val="00E41971"/>
    <w:rsid w:val="00E51595"/>
    <w:rsid w:val="00E55B21"/>
    <w:rsid w:val="00EA0E82"/>
    <w:rsid w:val="00EC0FB3"/>
    <w:rsid w:val="00EC0FBF"/>
    <w:rsid w:val="00EC694C"/>
    <w:rsid w:val="00EF55C1"/>
    <w:rsid w:val="00EF6821"/>
    <w:rsid w:val="00F041EF"/>
    <w:rsid w:val="00F11C6D"/>
    <w:rsid w:val="00F45471"/>
    <w:rsid w:val="00F56234"/>
    <w:rsid w:val="00F65F0E"/>
    <w:rsid w:val="00F67AD3"/>
    <w:rsid w:val="00F67ADA"/>
    <w:rsid w:val="00F77C73"/>
    <w:rsid w:val="00F826CA"/>
    <w:rsid w:val="00F834E8"/>
    <w:rsid w:val="00FB7F02"/>
    <w:rsid w:val="00FE237E"/>
    <w:rsid w:val="00FE52EA"/>
    <w:rsid w:val="00FF1B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7F7A1143-5EB4-424B-9947-FEA615432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0091"/>
    <w:rPr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777C30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4131C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C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131CB"/>
    <w:pPr>
      <w:ind w:left="720"/>
      <w:contextualSpacing/>
    </w:pPr>
  </w:style>
  <w:style w:type="paragraph" w:styleId="Header">
    <w:name w:val="header"/>
    <w:basedOn w:val="Normal"/>
    <w:link w:val="HeaderChar"/>
    <w:rsid w:val="008746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74665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746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4665"/>
    <w:rPr>
      <w:sz w:val="24"/>
      <w:szCs w:val="24"/>
    </w:rPr>
  </w:style>
  <w:style w:type="character" w:customStyle="1" w:styleId="ms-rtethemeforecolor-5-0">
    <w:name w:val="ms-rtethemeforecolor-5-0"/>
    <w:basedOn w:val="DefaultParagraphFont"/>
    <w:rsid w:val="001E662B"/>
  </w:style>
  <w:style w:type="character" w:customStyle="1" w:styleId="Heading3Char">
    <w:name w:val="Heading 3 Char"/>
    <w:basedOn w:val="DefaultParagraphFont"/>
    <w:link w:val="Heading3"/>
    <w:uiPriority w:val="9"/>
    <w:rsid w:val="00777C30"/>
    <w:rPr>
      <w:b/>
      <w:bCs/>
      <w:sz w:val="27"/>
      <w:szCs w:val="27"/>
    </w:rPr>
  </w:style>
  <w:style w:type="character" w:customStyle="1" w:styleId="ms-rteforecolor-2">
    <w:name w:val="ms-rteforecolor-2"/>
    <w:basedOn w:val="DefaultParagraphFont"/>
    <w:rsid w:val="00777C30"/>
  </w:style>
  <w:style w:type="character" w:styleId="Hyperlink">
    <w:name w:val="Hyperlink"/>
    <w:basedOn w:val="DefaultParagraphFont"/>
    <w:unhideWhenUsed/>
    <w:rsid w:val="006344CF"/>
    <w:rPr>
      <w:color w:val="0000FF" w:themeColor="hyperlink"/>
      <w:u w:val="single"/>
    </w:rPr>
  </w:style>
  <w:style w:type="table" w:styleId="TableGrid">
    <w:name w:val="Table Grid"/>
    <w:basedOn w:val="TableNormal"/>
    <w:rsid w:val="006344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357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4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18600139@emu.edu.tr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overPageProperties xmlns="http://schemas.microsoft.com/office/2006/coverPageProps">
  <PublishDate>2019-03-04T00:00:00</PublishDate>
  <Abstract/>
  <CompanyAddress/>
  <CompanyPhone/>
  <CompanyFax/>
  <CompanyEmail/>
</CoverPage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C010FE70158041A3E319980DA0233D" ma:contentTypeVersion="1" ma:contentTypeDescription="Create a new document." ma:contentTypeScope="" ma:versionID="80a2f29708caea656f588defccf5393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5d3c2ff1dfae606d6f8168c387867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B79B303-315D-420C-8EBC-D9C79B81A84F}"/>
</file>

<file path=customXml/itemProps2.xml><?xml version="1.0" encoding="utf-8"?>
<ds:datastoreItem xmlns:ds="http://schemas.openxmlformats.org/officeDocument/2006/customXml" ds:itemID="{55AF091B-3C7A-41E3-B477-F2FDAA23CFDA}"/>
</file>

<file path=customXml/itemProps3.xml><?xml version="1.0" encoding="utf-8"?>
<ds:datastoreItem xmlns:ds="http://schemas.openxmlformats.org/officeDocument/2006/customXml" ds:itemID="{002B846F-C6F2-4C25-BC1E-9DDEE6E984D6}"/>
</file>

<file path=customXml/itemProps4.xml><?xml version="1.0" encoding="utf-8"?>
<ds:datastoreItem xmlns:ds="http://schemas.openxmlformats.org/officeDocument/2006/customXml" ds:itemID="{62FCE5D0-3C8F-410F-8F6C-0E5EA198AD5C}"/>
</file>

<file path=customXml/itemProps5.xml><?xml version="1.0" encoding="utf-8"?>
<ds:datastoreItem xmlns:ds="http://schemas.openxmlformats.org/officeDocument/2006/customXml" ds:itemID="{79F347EB-2446-4E7B-AED3-9671F705785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UCC</Company>
  <LinksUpToDate>false</LinksUpToDate>
  <CharactersWithSpaces>12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M-EMU</dc:creator>
  <cp:lastModifiedBy>Raygan Kansoy</cp:lastModifiedBy>
  <cp:revision>2</cp:revision>
  <dcterms:created xsi:type="dcterms:W3CDTF">2020-11-25T07:28:00Z</dcterms:created>
  <dcterms:modified xsi:type="dcterms:W3CDTF">2020-11-25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C010FE70158041A3E319980DA0233D</vt:lpwstr>
  </property>
</Properties>
</file>